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8F5D9C" w14:textId="77777777" w:rsidR="00651CAC" w:rsidRPr="00651CAC" w:rsidRDefault="00651CAC" w:rsidP="00651CAC">
      <w:pPr>
        <w:pStyle w:val="Heading1"/>
        <w:rPr>
          <w:lang w:eastAsia="en-MY"/>
        </w:rPr>
      </w:pPr>
      <w:r w:rsidRPr="00651CAC">
        <w:rPr>
          <w:lang w:eastAsia="en-MY"/>
        </w:rPr>
        <w:t>Disclaimer Section</w:t>
      </w:r>
    </w:p>
    <w:p w14:paraId="1506EA0A" w14:textId="77777777" w:rsidR="00651CAC" w:rsidRPr="00651CAC" w:rsidRDefault="00651CAC" w:rsidP="00651CAC">
      <w:pPr>
        <w:autoSpaceDE w:val="0"/>
        <w:autoSpaceDN w:val="0"/>
        <w:adjustRightInd w:val="0"/>
        <w:jc w:val="both"/>
        <w:rPr>
          <w:rFonts w:asciiTheme="minorHAnsi" w:hAnsiTheme="minorHAnsi" w:cs="Calibri"/>
          <w:color w:val="000000"/>
          <w:sz w:val="28"/>
          <w:szCs w:val="22"/>
          <w:lang w:eastAsia="en-MY"/>
        </w:rPr>
      </w:pPr>
      <w:r w:rsidRPr="00651CAC">
        <w:rPr>
          <w:rFonts w:asciiTheme="minorHAnsi" w:hAnsiTheme="minorHAnsi" w:cs="Calibri"/>
          <w:color w:val="000000"/>
          <w:sz w:val="28"/>
          <w:szCs w:val="22"/>
          <w:lang w:eastAsia="en-MY"/>
        </w:rPr>
        <w:t>Include</w:t>
      </w:r>
      <w:r>
        <w:rPr>
          <w:rFonts w:asciiTheme="minorHAnsi" w:hAnsiTheme="minorHAnsi" w:cs="Calibri"/>
          <w:color w:val="000000"/>
          <w:sz w:val="28"/>
          <w:szCs w:val="22"/>
          <w:lang w:eastAsia="en-MY"/>
        </w:rPr>
        <w:t>, decorate</w:t>
      </w:r>
      <w:r w:rsidRPr="00651CAC">
        <w:rPr>
          <w:rFonts w:asciiTheme="minorHAnsi" w:hAnsiTheme="minorHAnsi" w:cs="Calibri"/>
          <w:color w:val="000000"/>
          <w:sz w:val="28"/>
          <w:szCs w:val="22"/>
          <w:lang w:eastAsia="en-MY"/>
        </w:rPr>
        <w:t xml:space="preserve"> and format the following </w:t>
      </w:r>
      <w:r>
        <w:rPr>
          <w:rFonts w:asciiTheme="minorHAnsi" w:hAnsiTheme="minorHAnsi" w:cs="Calibri"/>
          <w:color w:val="000000"/>
          <w:sz w:val="28"/>
          <w:szCs w:val="22"/>
          <w:lang w:eastAsia="en-MY"/>
        </w:rPr>
        <w:t>information</w:t>
      </w:r>
      <w:r w:rsidRPr="00651CAC">
        <w:rPr>
          <w:rFonts w:asciiTheme="minorHAnsi" w:hAnsiTheme="minorHAnsi" w:cs="Calibri"/>
          <w:color w:val="000000"/>
          <w:sz w:val="28"/>
          <w:szCs w:val="22"/>
          <w:lang w:eastAsia="en-MY"/>
        </w:rPr>
        <w:t xml:space="preserve"> properly in the disclaimer section in your web </w:t>
      </w:r>
      <w:r>
        <w:rPr>
          <w:rFonts w:asciiTheme="minorHAnsi" w:hAnsiTheme="minorHAnsi" w:cs="Calibri"/>
          <w:color w:val="000000"/>
          <w:sz w:val="28"/>
          <w:szCs w:val="22"/>
          <w:lang w:eastAsia="en-MY"/>
        </w:rPr>
        <w:t xml:space="preserve">site / web </w:t>
      </w:r>
      <w:r w:rsidRPr="00651CAC">
        <w:rPr>
          <w:rFonts w:asciiTheme="minorHAnsi" w:hAnsiTheme="minorHAnsi" w:cs="Calibri"/>
          <w:color w:val="000000"/>
          <w:sz w:val="28"/>
          <w:szCs w:val="22"/>
          <w:lang w:eastAsia="en-MY"/>
        </w:rPr>
        <w:t xml:space="preserve">application: </w:t>
      </w:r>
    </w:p>
    <w:p w14:paraId="454D363C" w14:textId="77777777" w:rsidR="00651CAC" w:rsidRPr="00651CAC" w:rsidRDefault="00651CAC" w:rsidP="00651CAC">
      <w:pPr>
        <w:autoSpaceDE w:val="0"/>
        <w:autoSpaceDN w:val="0"/>
        <w:adjustRightInd w:val="0"/>
        <w:rPr>
          <w:rFonts w:asciiTheme="minorHAnsi" w:hAnsiTheme="minorHAnsi" w:cs="Calibri"/>
          <w:color w:val="000000"/>
          <w:sz w:val="28"/>
          <w:szCs w:val="22"/>
          <w:lang w:eastAsia="en-MY"/>
        </w:rPr>
      </w:pPr>
    </w:p>
    <w:p w14:paraId="3E2662E7" w14:textId="77777777" w:rsidR="00651CAC" w:rsidRPr="00651CAC" w:rsidRDefault="00651CAC" w:rsidP="00651CAC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 w:line="300" w:lineRule="auto"/>
        <w:ind w:left="714" w:hanging="357"/>
        <w:jc w:val="both"/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</w:pP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This </w:t>
      </w:r>
      <w:r w:rsidRPr="00651CAC">
        <w:rPr>
          <w:rFonts w:asciiTheme="minorHAnsi" w:hAnsiTheme="minorHAnsi" w:cs="Calibri"/>
          <w:b/>
          <w:i/>
          <w:iCs/>
          <w:color w:val="000000"/>
          <w:sz w:val="28"/>
          <w:szCs w:val="22"/>
          <w:lang w:eastAsia="en-MY"/>
        </w:rPr>
        <w:t>[website / online system]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</w:t>
      </w:r>
      <w:r w:rsidRPr="00651CAC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>(</w:t>
      </w:r>
      <w:r w:rsidR="00AF0539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 xml:space="preserve">choose one, </w:t>
      </w:r>
      <w:r w:rsidRPr="00651CAC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 xml:space="preserve">remove which not applicable) 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is created mainly for educational and non-commercial use only. It is a partial fulfilment for completion of unit COS30043 – Interface Design &amp; Development offered in Swinburne University of Technology, Sarawak Campus for Semester </w:t>
      </w:r>
      <w:r w:rsidRPr="00651CAC">
        <w:rPr>
          <w:rFonts w:asciiTheme="minorHAnsi" w:hAnsiTheme="minorHAnsi" w:cs="Calibri"/>
          <w:b/>
          <w:i/>
          <w:iCs/>
          <w:color w:val="000000"/>
          <w:sz w:val="28"/>
          <w:szCs w:val="22"/>
          <w:lang w:eastAsia="en-MY"/>
        </w:rPr>
        <w:t>&lt;X&gt;, &lt;Year&gt;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.</w:t>
      </w:r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</w:t>
      </w:r>
      <w:r w:rsidRPr="00651CAC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>(enter the semester and year)</w:t>
      </w:r>
    </w:p>
    <w:p w14:paraId="61AD2037" w14:textId="77777777" w:rsidR="00651CAC" w:rsidRPr="00651CAC" w:rsidRDefault="00651CAC" w:rsidP="00651C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 w:line="300" w:lineRule="auto"/>
        <w:ind w:left="357"/>
        <w:jc w:val="both"/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</w:pPr>
    </w:p>
    <w:p w14:paraId="49B9D830" w14:textId="77777777" w:rsidR="00651CAC" w:rsidRPr="00651CAC" w:rsidRDefault="00651CAC" w:rsidP="00651CAC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 w:line="300" w:lineRule="auto"/>
        <w:ind w:left="714" w:hanging="357"/>
        <w:jc w:val="both"/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</w:pP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The web-master</w:t>
      </w:r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, designer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and </w:t>
      </w:r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developer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do</w:t>
      </w:r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es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not represent the business entity. </w:t>
      </w:r>
      <w:r w:rsidR="00AF0539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However, the web develop has obtained consent and approval from the business representative, &lt;</w:t>
      </w:r>
      <w:r w:rsidR="00AF0539" w:rsidRPr="00AF0539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 xml:space="preserve">Mr / Mrs / </w:t>
      </w:r>
      <w:proofErr w:type="spellStart"/>
      <w:r w:rsidR="00AF0539" w:rsidRPr="00AF0539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>Mdm</w:t>
      </w:r>
      <w:proofErr w:type="spellEnd"/>
      <w:r w:rsidR="00AF0539" w:rsidRPr="00AF0539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 xml:space="preserve"> / Miss</w:t>
      </w:r>
      <w:r w:rsidR="00AF0539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&gt; on &lt;</w:t>
      </w:r>
      <w:r w:rsidR="00AF0539" w:rsidRPr="00AF0539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>date</w:t>
      </w:r>
      <w:r w:rsidR="00AF0539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&gt; to use their information and resources for the purpose of content development.</w:t>
      </w:r>
    </w:p>
    <w:p w14:paraId="79A78D17" w14:textId="77777777" w:rsidR="00651CAC" w:rsidRPr="00651CAC" w:rsidRDefault="00651CAC" w:rsidP="00651CA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 w:line="300" w:lineRule="auto"/>
        <w:ind w:left="357"/>
        <w:jc w:val="both"/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</w:pPr>
    </w:p>
    <w:p w14:paraId="2BDC9B86" w14:textId="77777777" w:rsidR="00651CAC" w:rsidRPr="00651CAC" w:rsidRDefault="00651CAC" w:rsidP="00651CAC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 w:line="300" w:lineRule="auto"/>
        <w:ind w:left="714" w:hanging="357"/>
        <w:jc w:val="both"/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</w:pP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The content </w:t>
      </w:r>
      <w:r w:rsidR="00AF0539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or information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of this </w:t>
      </w:r>
      <w:r w:rsidR="00AF0539" w:rsidRPr="00651CAC">
        <w:rPr>
          <w:rFonts w:asciiTheme="minorHAnsi" w:hAnsiTheme="minorHAnsi" w:cs="Calibri"/>
          <w:b/>
          <w:i/>
          <w:iCs/>
          <w:color w:val="000000"/>
          <w:sz w:val="28"/>
          <w:szCs w:val="22"/>
          <w:lang w:eastAsia="en-MY"/>
        </w:rPr>
        <w:t>[website / online system]</w:t>
      </w:r>
      <w:r w:rsidR="00AF0539"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might be out-dated or inaccurate, thus, the </w:t>
      </w:r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web-developer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and web-master does not take any responsibility for incorrect information dissemin</w:t>
      </w:r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ate or cited from this </w:t>
      </w:r>
      <w:r w:rsidR="00AF0539" w:rsidRPr="00651CAC">
        <w:rPr>
          <w:rFonts w:asciiTheme="minorHAnsi" w:hAnsiTheme="minorHAnsi" w:cs="Calibri"/>
          <w:b/>
          <w:i/>
          <w:iCs/>
          <w:color w:val="000000"/>
          <w:sz w:val="28"/>
          <w:szCs w:val="22"/>
          <w:lang w:eastAsia="en-MY"/>
        </w:rPr>
        <w:t>[website / online system]</w:t>
      </w:r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.</w:t>
      </w:r>
    </w:p>
    <w:p w14:paraId="49473A5F" w14:textId="77777777" w:rsidR="00AF0539" w:rsidRPr="00AF0539" w:rsidRDefault="00AF0539" w:rsidP="00AF05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 w:line="300" w:lineRule="auto"/>
        <w:ind w:left="357"/>
        <w:jc w:val="both"/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</w:pPr>
    </w:p>
    <w:p w14:paraId="4C972E6B" w14:textId="77777777" w:rsidR="00651CAC" w:rsidRPr="00651CAC" w:rsidRDefault="00651CAC" w:rsidP="00651CAC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 w:line="300" w:lineRule="auto"/>
        <w:ind w:left="714" w:hanging="357"/>
        <w:jc w:val="both"/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</w:pPr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Visitors are advised to visit the </w:t>
      </w:r>
      <w:r w:rsidR="001A250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[</w:t>
      </w:r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official website / </w:t>
      </w:r>
      <w:proofErr w:type="spellStart"/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facebook</w:t>
      </w:r>
      <w:proofErr w:type="spellEnd"/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page</w:t>
      </w:r>
      <w:r w:rsidR="00AF0539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/ blog / forum</w:t>
      </w:r>
      <w:r w:rsidR="00624D64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/ contact</w:t>
      </w:r>
      <w:r w:rsidR="001A250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]</w:t>
      </w:r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</w:t>
      </w:r>
      <w:r w:rsidRPr="00651CAC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>(supply the link</w:t>
      </w:r>
      <w:r w:rsidR="001A250C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 xml:space="preserve"> – remove which are not applicable</w:t>
      </w:r>
      <w:r w:rsidRPr="00651CAC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 xml:space="preserve">) </w:t>
      </w:r>
      <w:r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to get the actual information</w:t>
      </w:r>
    </w:p>
    <w:p w14:paraId="5EDCABE4" w14:textId="77777777" w:rsidR="00AF0539" w:rsidRPr="00AF0539" w:rsidRDefault="00AF0539" w:rsidP="00AF05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 w:line="300" w:lineRule="auto"/>
        <w:ind w:left="357"/>
        <w:jc w:val="both"/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</w:pPr>
    </w:p>
    <w:p w14:paraId="52BB2EAE" w14:textId="626CFD8A" w:rsidR="00651CAC" w:rsidRPr="00651CAC" w:rsidRDefault="00651CAC" w:rsidP="00651CAC">
      <w:pPr>
        <w:pStyle w:val="ListParagraph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 w:line="300" w:lineRule="auto"/>
        <w:ind w:left="714" w:hanging="357"/>
        <w:jc w:val="both"/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</w:pP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If you believe that information of any kind on this </w:t>
      </w:r>
      <w:r w:rsidR="00D7033E" w:rsidRPr="00651CAC">
        <w:rPr>
          <w:rFonts w:asciiTheme="minorHAnsi" w:hAnsiTheme="minorHAnsi" w:cs="Calibri"/>
          <w:b/>
          <w:i/>
          <w:iCs/>
          <w:color w:val="000000"/>
          <w:sz w:val="28"/>
          <w:szCs w:val="22"/>
          <w:lang w:eastAsia="en-MY"/>
        </w:rPr>
        <w:t>[website / online system]</w:t>
      </w:r>
      <w:r w:rsidR="00D7033E"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is an infringement of copyright in material in which you either own copyright or are authorized to exercise the rights of a copyright owner, kindly contact the web-developer </w:t>
      </w:r>
      <w:r w:rsidRPr="00651CAC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>(your contactable email address / non-</w:t>
      </w:r>
      <w:proofErr w:type="spellStart"/>
      <w:r w:rsidRPr="00651CAC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>swinburne</w:t>
      </w:r>
      <w:proofErr w:type="spellEnd"/>
      <w:r w:rsidRPr="00651CAC">
        <w:rPr>
          <w:rFonts w:asciiTheme="minorHAnsi" w:hAnsiTheme="minorHAnsi" w:cs="Calibri"/>
          <w:i/>
          <w:iCs/>
          <w:color w:val="FF0000"/>
          <w:sz w:val="28"/>
          <w:szCs w:val="22"/>
          <w:lang w:eastAsia="en-MY"/>
        </w:rPr>
        <w:t xml:space="preserve"> email address) 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or web-master</w:t>
      </w:r>
      <w:r w:rsidR="00F145B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/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Lecturer</w:t>
      </w:r>
      <w:r w:rsidR="00F13940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, Mr. </w:t>
      </w:r>
      <w:r w:rsidR="00F145B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Khairul Azim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 xml:space="preserve"> (</w:t>
      </w:r>
      <w:r w:rsidR="00F145BC">
        <w:rPr>
          <w:rFonts w:asciiTheme="minorHAnsi" w:hAnsiTheme="minorHAnsi" w:cs="Calibri"/>
          <w:i/>
          <w:iCs/>
          <w:color w:val="5B9BD5" w:themeColor="accent1"/>
          <w:sz w:val="28"/>
          <w:szCs w:val="22"/>
          <w:u w:val="single"/>
          <w:lang w:eastAsia="en-MY"/>
        </w:rPr>
        <w:t>kazim</w:t>
      </w:r>
      <w:r w:rsidRPr="00651CAC">
        <w:rPr>
          <w:rFonts w:asciiTheme="minorHAnsi" w:hAnsiTheme="minorHAnsi" w:cs="Calibri"/>
          <w:i/>
          <w:iCs/>
          <w:color w:val="5B9BD5" w:themeColor="accent1"/>
          <w:sz w:val="28"/>
          <w:szCs w:val="22"/>
          <w:u w:val="single"/>
          <w:lang w:eastAsia="en-MY"/>
        </w:rPr>
        <w:t>@swinburne.edu.m</w:t>
      </w:r>
      <w:bookmarkStart w:id="0" w:name="_GoBack"/>
      <w:bookmarkEnd w:id="0"/>
      <w:r w:rsidRPr="00651CAC">
        <w:rPr>
          <w:rFonts w:asciiTheme="minorHAnsi" w:hAnsiTheme="minorHAnsi" w:cs="Calibri"/>
          <w:i/>
          <w:iCs/>
          <w:color w:val="5B9BD5" w:themeColor="accent1"/>
          <w:sz w:val="28"/>
          <w:szCs w:val="22"/>
          <w:u w:val="single"/>
          <w:lang w:eastAsia="en-MY"/>
        </w:rPr>
        <w:t>y</w:t>
      </w:r>
      <w:r w:rsidRPr="00651CAC">
        <w:rPr>
          <w:rFonts w:asciiTheme="minorHAnsi" w:hAnsiTheme="minorHAnsi" w:cs="Calibri"/>
          <w:i/>
          <w:iCs/>
          <w:color w:val="000000"/>
          <w:sz w:val="28"/>
          <w:szCs w:val="22"/>
          <w:lang w:eastAsia="en-MY"/>
        </w:rPr>
        <w:t>) for removal.</w:t>
      </w:r>
    </w:p>
    <w:p w14:paraId="71FAB5C8" w14:textId="77777777" w:rsidR="004B4E68" w:rsidRPr="00651CAC" w:rsidRDefault="004B4E68">
      <w:pPr>
        <w:rPr>
          <w:sz w:val="32"/>
        </w:rPr>
      </w:pPr>
    </w:p>
    <w:sectPr w:rsidR="004B4E68" w:rsidRPr="00651C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FC7558"/>
    <w:multiLevelType w:val="hybridMultilevel"/>
    <w:tmpl w:val="83D6128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NzG3NDE2MzcwNzdV0lEKTi0uzszPAykwrAUAlRVLiywAAAA="/>
  </w:docVars>
  <w:rsids>
    <w:rsidRoot w:val="00651CAC"/>
    <w:rsid w:val="001A250C"/>
    <w:rsid w:val="004B4E68"/>
    <w:rsid w:val="00624D64"/>
    <w:rsid w:val="00651CAC"/>
    <w:rsid w:val="00AF0539"/>
    <w:rsid w:val="00D7033E"/>
    <w:rsid w:val="00F13940"/>
    <w:rsid w:val="00F14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593BE"/>
  <w15:chartTrackingRefBased/>
  <w15:docId w15:val="{5781EAD0-D413-4277-8745-DDD6CAFBF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51C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1C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1CA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1CA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 Sarawak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Ann Ong</dc:creator>
  <cp:keywords/>
  <dc:description/>
  <cp:lastModifiedBy>Azim Khairul</cp:lastModifiedBy>
  <cp:revision>6</cp:revision>
  <cp:lastPrinted>2017-04-26T08:37:00Z</cp:lastPrinted>
  <dcterms:created xsi:type="dcterms:W3CDTF">2017-04-26T08:18:00Z</dcterms:created>
  <dcterms:modified xsi:type="dcterms:W3CDTF">2020-04-11T10:33:00Z</dcterms:modified>
</cp:coreProperties>
</file>